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endan Murp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n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rp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0 Elder Lan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urphyb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51085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